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5F8A" w:rsidRPr="003D08EC" w:rsidRDefault="003D08EC" w:rsidP="00902969">
      <w:pPr>
        <w:rPr>
          <w:b/>
        </w:rPr>
      </w:pPr>
      <w:proofErr w:type="spellStart"/>
      <w:r w:rsidRPr="003D08EC">
        <w:rPr>
          <w:b/>
        </w:rPr>
        <w:t>Hibesiz</w:t>
      </w:r>
      <w:proofErr w:type="spellEnd"/>
      <w:r w:rsidRPr="003D08EC">
        <w:rPr>
          <w:b/>
        </w:rPr>
        <w:t xml:space="preserve"> Katılım Dilekçesi</w:t>
      </w:r>
    </w:p>
    <w:p w:rsidR="00682003" w:rsidRDefault="00682003" w:rsidP="00682003">
      <w:pPr>
        <w:jc w:val="right"/>
      </w:pPr>
    </w:p>
    <w:p w:rsidR="00DC6904" w:rsidRDefault="007B3620" w:rsidP="00682003">
      <w:pPr>
        <w:jc w:val="right"/>
      </w:pPr>
      <w:r>
        <w:t>..</w:t>
      </w:r>
      <w:r w:rsidR="00682003">
        <w:t>.......</w:t>
      </w:r>
      <w:r w:rsidR="00A202DD">
        <w:t xml:space="preserve"> </w:t>
      </w:r>
      <w:r w:rsidR="00682003">
        <w:t>/</w:t>
      </w:r>
      <w:r w:rsidR="00A202DD">
        <w:t xml:space="preserve"> </w:t>
      </w:r>
      <w:r w:rsidR="00682003">
        <w:t>............................</w:t>
      </w:r>
      <w:r w:rsidR="00A202DD">
        <w:t xml:space="preserve"> </w:t>
      </w:r>
      <w:r w:rsidR="002F33C6">
        <w:t>/ 202</w:t>
      </w:r>
      <w:r w:rsidR="00EC2410">
        <w:t>3</w:t>
      </w:r>
      <w:r w:rsidR="00DC6904">
        <w:t xml:space="preserve">                          </w:t>
      </w:r>
    </w:p>
    <w:p w:rsidR="009F446A" w:rsidRDefault="009F446A"/>
    <w:p w:rsidR="00EC2410" w:rsidRDefault="00AC62A2" w:rsidP="00AC62A2">
      <w:pPr>
        <w:jc w:val="center"/>
        <w:rPr>
          <w:b/>
        </w:rPr>
      </w:pPr>
      <w:r w:rsidRPr="00AC62A2">
        <w:rPr>
          <w:b/>
        </w:rPr>
        <w:t>İSTANBUL GELİŞİM</w:t>
      </w:r>
      <w:r w:rsidR="00FE2027" w:rsidRPr="00AC62A2">
        <w:rPr>
          <w:b/>
        </w:rPr>
        <w:t xml:space="preserve"> ÜNİVERSİTESİ </w:t>
      </w:r>
    </w:p>
    <w:p w:rsidR="006533D6" w:rsidRPr="00AC62A2" w:rsidRDefault="00EC2410" w:rsidP="00AC62A2">
      <w:pPr>
        <w:jc w:val="center"/>
        <w:rPr>
          <w:b/>
        </w:rPr>
      </w:pPr>
      <w:r>
        <w:rPr>
          <w:b/>
        </w:rPr>
        <w:t>ULUSLARARASI DEĞİŞİM VE İŞ BİRLİĞİ</w:t>
      </w:r>
      <w:r w:rsidR="00AC62A2">
        <w:rPr>
          <w:b/>
        </w:rPr>
        <w:t xml:space="preserve"> KOORDİNATÖRLÜĞÜNE</w:t>
      </w:r>
      <w:r w:rsidR="00FE2027" w:rsidRPr="00AC62A2">
        <w:rPr>
          <w:b/>
        </w:rPr>
        <w:t>;</w:t>
      </w:r>
    </w:p>
    <w:p w:rsidR="00FE2027" w:rsidRDefault="00FE2027"/>
    <w:p w:rsidR="00DC6904" w:rsidRDefault="00D0075C" w:rsidP="00E4068C">
      <w:pPr>
        <w:jc w:val="both"/>
      </w:pPr>
      <w:r>
        <w:t>2023</w:t>
      </w:r>
      <w:bookmarkStart w:id="0" w:name="_GoBack"/>
      <w:bookmarkEnd w:id="0"/>
      <w:r w:rsidR="009D452B">
        <w:t xml:space="preserve"> Proje</w:t>
      </w:r>
      <w:r w:rsidR="00DC6904">
        <w:t xml:space="preserve"> Yılı </w:t>
      </w:r>
      <w:proofErr w:type="spellStart"/>
      <w:r w:rsidR="00DC6904">
        <w:t>Erasmus</w:t>
      </w:r>
      <w:proofErr w:type="spellEnd"/>
      <w:r w:rsidR="00DC6904">
        <w:t xml:space="preserve">+ </w:t>
      </w:r>
      <w:r w:rsidR="00AC62A2">
        <w:t xml:space="preserve">Öğrenim Hareketliliği başvuruları sonucunda </w:t>
      </w:r>
      <w:r w:rsidR="005B5532">
        <w:t xml:space="preserve">Yedek </w:t>
      </w:r>
      <w:r w:rsidR="00AC62A2">
        <w:t xml:space="preserve">Listede </w:t>
      </w:r>
      <w:proofErr w:type="gramStart"/>
      <w:r w:rsidR="005B5532">
        <w:t>……</w:t>
      </w:r>
      <w:proofErr w:type="gramEnd"/>
      <w:r w:rsidR="005B5532">
        <w:t xml:space="preserve"> </w:t>
      </w:r>
      <w:proofErr w:type="gramStart"/>
      <w:r w:rsidR="005B5532">
        <w:t>sırada</w:t>
      </w:r>
      <w:proofErr w:type="gramEnd"/>
      <w:r w:rsidR="005B5532">
        <w:t xml:space="preserve"> </w:t>
      </w:r>
      <w:r w:rsidR="00AC62A2">
        <w:t xml:space="preserve">yer almaktayım. </w:t>
      </w:r>
      <w:r w:rsidR="005B5532">
        <w:t xml:space="preserve"> Erasmus+ Öğrenim Hareketliliğine üniversitemizin anlaşmalı olduğu üniversitelerin kontenjanı </w:t>
      </w:r>
      <w:proofErr w:type="gramStart"/>
      <w:r w:rsidR="005B5532">
        <w:t>dahilinde</w:t>
      </w:r>
      <w:proofErr w:type="gramEnd"/>
      <w:r w:rsidR="005B5532">
        <w:t xml:space="preserve"> </w:t>
      </w:r>
      <w:proofErr w:type="spellStart"/>
      <w:r w:rsidR="005B5532">
        <w:t>hibesiz</w:t>
      </w:r>
      <w:proofErr w:type="spellEnd"/>
      <w:r w:rsidR="005B5532">
        <w:t xml:space="preserve"> olarak katılmak istemekteyim. </w:t>
      </w:r>
      <w:r w:rsidR="008B5C55">
        <w:t xml:space="preserve">Gereğini arz ederim. </w:t>
      </w:r>
    </w:p>
    <w:p w:rsidR="00AC62A2" w:rsidRDefault="00DC6904">
      <w:r>
        <w:t xml:space="preserve">                                                               </w:t>
      </w:r>
      <w:r w:rsidR="00AC71FC">
        <w:t xml:space="preserve">        </w:t>
      </w:r>
      <w:r w:rsidR="00AC71FC">
        <w:tab/>
      </w:r>
      <w:r w:rsidR="00AC71FC">
        <w:tab/>
      </w:r>
      <w:r w:rsidR="00AC71FC">
        <w:tab/>
      </w:r>
      <w:r w:rsidR="00AC71FC">
        <w:tab/>
      </w:r>
      <w:r w:rsidR="009F446A">
        <w:t xml:space="preserve">                    </w:t>
      </w:r>
      <w:r w:rsidR="00682003">
        <w:t xml:space="preserve">             </w:t>
      </w:r>
      <w:r w:rsidR="009F446A">
        <w:t xml:space="preserve"> </w:t>
      </w:r>
      <w:r w:rsidR="00FF5EC6">
        <w:t xml:space="preserve">       </w:t>
      </w:r>
    </w:p>
    <w:p w:rsidR="00AC62A2" w:rsidRDefault="00AC62A2"/>
    <w:p w:rsidR="00FE2027" w:rsidRDefault="00FF5EC6" w:rsidP="00AC62A2">
      <w:pPr>
        <w:jc w:val="right"/>
      </w:pPr>
      <w:r>
        <w:t xml:space="preserve"> </w:t>
      </w:r>
      <w:r w:rsidR="00DC6904">
        <w:t xml:space="preserve">Saygılarımla, </w:t>
      </w:r>
    </w:p>
    <w:p w:rsidR="00AC71FC" w:rsidRDefault="00AC71FC" w:rsidP="00E4068C">
      <w:pPr>
        <w:ind w:left="3540"/>
      </w:pPr>
    </w:p>
    <w:p w:rsidR="00FF5EC6" w:rsidRDefault="00E4068C" w:rsidP="00FF5EC6">
      <w:pPr>
        <w:ind w:left="4248"/>
      </w:pPr>
      <w:r>
        <w:t>İsim / Soyad</w:t>
      </w:r>
      <w:r>
        <w:tab/>
        <w:t xml:space="preserve">: </w:t>
      </w:r>
    </w:p>
    <w:p w:rsidR="00FF5EC6" w:rsidRDefault="00FF5EC6" w:rsidP="00FF5EC6">
      <w:pPr>
        <w:ind w:left="4248"/>
      </w:pPr>
    </w:p>
    <w:p w:rsidR="00E4068C" w:rsidRDefault="00E4068C" w:rsidP="00FF5EC6">
      <w:pPr>
        <w:ind w:left="4248"/>
      </w:pPr>
      <w:r>
        <w:t>.........................................................</w:t>
      </w:r>
      <w:r w:rsidR="00FF5EC6">
        <w:t>..................</w:t>
      </w:r>
      <w:r>
        <w:t>...........</w:t>
      </w:r>
    </w:p>
    <w:p w:rsidR="00AC71FC" w:rsidRDefault="00AC71FC" w:rsidP="00E4068C">
      <w:pPr>
        <w:ind w:left="3540"/>
      </w:pPr>
    </w:p>
    <w:p w:rsidR="00FF5EC6" w:rsidRDefault="00E4068C" w:rsidP="00FF5EC6">
      <w:pPr>
        <w:ind w:left="4248"/>
      </w:pPr>
      <w:r>
        <w:t xml:space="preserve">Öğrenci No  </w:t>
      </w:r>
      <w:r>
        <w:tab/>
        <w:t xml:space="preserve">: </w:t>
      </w:r>
    </w:p>
    <w:p w:rsidR="00FF5EC6" w:rsidRDefault="00FF5EC6" w:rsidP="00FF5EC6">
      <w:pPr>
        <w:ind w:left="4248"/>
      </w:pPr>
    </w:p>
    <w:p w:rsidR="00FF5EC6" w:rsidRDefault="00FF5EC6" w:rsidP="00FF5EC6">
      <w:pPr>
        <w:ind w:left="4248"/>
      </w:pPr>
      <w:r>
        <w:t>......................................................................................</w:t>
      </w:r>
    </w:p>
    <w:p w:rsidR="00547112" w:rsidRDefault="00547112" w:rsidP="00E4068C">
      <w:pPr>
        <w:ind w:left="3540"/>
      </w:pPr>
    </w:p>
    <w:p w:rsidR="00FF5EC6" w:rsidRDefault="00E4068C" w:rsidP="00FF5EC6">
      <w:pPr>
        <w:ind w:left="4248"/>
      </w:pPr>
      <w:r>
        <w:t>İmza</w:t>
      </w:r>
      <w:r>
        <w:tab/>
      </w:r>
      <w:r>
        <w:tab/>
        <w:t xml:space="preserve">: </w:t>
      </w:r>
    </w:p>
    <w:p w:rsidR="00FF5EC6" w:rsidRDefault="00FF5EC6" w:rsidP="00FF5EC6">
      <w:pPr>
        <w:ind w:left="4248"/>
      </w:pPr>
    </w:p>
    <w:p w:rsidR="00FF5EC6" w:rsidRDefault="00FF5EC6" w:rsidP="00FF5EC6">
      <w:pPr>
        <w:ind w:left="4248"/>
      </w:pPr>
      <w:r>
        <w:t>......................................................................................</w:t>
      </w:r>
    </w:p>
    <w:p w:rsidR="00FE2027" w:rsidRDefault="00FE2027"/>
    <w:p w:rsidR="00FE2027" w:rsidRDefault="00FE2027"/>
    <w:p w:rsidR="00FE2027" w:rsidRDefault="00FE2027"/>
    <w:sectPr w:rsidR="00FE2027" w:rsidSect="00FF5EC6">
      <w:pgSz w:w="11906" w:h="16838"/>
      <w:pgMar w:top="1417" w:right="1558" w:bottom="1417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szA2NbQwMbMwNzFR0lEKTi0uzszPAykwrAUATGmuOSwAAAA="/>
  </w:docVars>
  <w:rsids>
    <w:rsidRoot w:val="00FE2027"/>
    <w:rsid w:val="00000B0B"/>
    <w:rsid w:val="0009585D"/>
    <w:rsid w:val="002F33C6"/>
    <w:rsid w:val="003D08EC"/>
    <w:rsid w:val="004D6A17"/>
    <w:rsid w:val="00547112"/>
    <w:rsid w:val="005B5532"/>
    <w:rsid w:val="00625582"/>
    <w:rsid w:val="006533D6"/>
    <w:rsid w:val="00682003"/>
    <w:rsid w:val="007B3620"/>
    <w:rsid w:val="008B5C55"/>
    <w:rsid w:val="00902969"/>
    <w:rsid w:val="009D452B"/>
    <w:rsid w:val="009F446A"/>
    <w:rsid w:val="00A202DD"/>
    <w:rsid w:val="00AC62A2"/>
    <w:rsid w:val="00AC71FC"/>
    <w:rsid w:val="00D0075C"/>
    <w:rsid w:val="00D97FBD"/>
    <w:rsid w:val="00DC6904"/>
    <w:rsid w:val="00E05F8A"/>
    <w:rsid w:val="00E4068C"/>
    <w:rsid w:val="00EC2410"/>
    <w:rsid w:val="00FB1E39"/>
    <w:rsid w:val="00FE2027"/>
    <w:rsid w:val="00FE4290"/>
    <w:rsid w:val="00FF5E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6A9D27"/>
  <w15:docId w15:val="{644CB00F-D258-4D4D-AAE0-18CB88C638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FB1E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B1E3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86</Words>
  <Characters>820</Characters>
  <Application>Microsoft Office Word</Application>
  <DocSecurity>0</DocSecurity>
  <Lines>41</Lines>
  <Paragraphs>2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ogus University</Company>
  <LinksUpToDate>false</LinksUpToDate>
  <CharactersWithSpaces>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ybala Cakir</dc:creator>
  <cp:lastModifiedBy>ausubova</cp:lastModifiedBy>
  <cp:revision>8</cp:revision>
  <cp:lastPrinted>2019-05-03T12:38:00Z</cp:lastPrinted>
  <dcterms:created xsi:type="dcterms:W3CDTF">2019-05-03T12:38:00Z</dcterms:created>
  <dcterms:modified xsi:type="dcterms:W3CDTF">2023-08-29T0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507bad575189f0af8cfb74ecd1c9d50b18e35c85efa3eede6d8316d7d3c021a</vt:lpwstr>
  </property>
</Properties>
</file>